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65004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650045-c12f-11ec-a58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Y0FIAxDo1sg+2/pDXJ+5nfXnJQUH1EAhRU7xlDzZ6i+6qyquntaVcpGP/V3/Pespme61OOVms0Wz+UNgEZuNgd4oEh3eEI5oeMBHpJ1zatvr9/r72cc9JdhmiBVx0Nb/WxCc1VZRSu51q+RLp4RvlnzRbbXCSPW7PUDk9pGrnStH74DK6VaxD2eu5GF4Sh2y1d0GB9iwAO+ES4TM/cWz40wXSyjZ+m1/6wgrNOZA7/Yw+bJ4iXquh+euRpGTPCv60NFMivWOfAzJWLlSgTu+dJaIktJ661fggJo5j7/xMNh3gbzXhf5DFfpeXAO3o93LxKrazyCFKpJ6Tm4b5VUyb1LxhzgxcxTHyMe/Dc+zOPoA/1IZlK/q27+B/GMkghz4L/v/e/+AlF7aCFWjg5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y 3 - Southern U.S. still d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650045-c12f-11ec-a58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650045-c12f-11ec-a58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650045-c12f-11ec-a58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650045</dc:title>
  <dc:creator/>
  <cp:keywords/>
  <dcterms:created xsi:type="dcterms:W3CDTF">2026-05-01T19:05:43Z</dcterms:created>
  <dcterms:modified xsi:type="dcterms:W3CDTF">2026-05-01T19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